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ed0d5dc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5ed0d5dc-7212-11e8-b15c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7:02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0lEQVR42s1WQRLDQAhi+gH//0t+YAFz66UzesgmTbM5MKKgi/5ZxKu+AahG6dfMhh/8rn+/oat1U1exypstnmITjsCoN90HeCJJBPcIT3/UOsHrQKoyN/nDEJ11UF8vPYdrNLTNn0JSlBKMg609nupAJ1GQ4LoeLakY0cUox7iNz2KmJRjKe74qhf2WNIrwFg8xsHnr1dsl3tS2k0Jd6/jEto1i3gz9Ld+kjpGMUNd+Y5Rsr7EO9IdKf36KvNefHeurEh7WeGNcu9j+2OuvIpb0U8Qi+37gojpSW/nAv+7z7AzNbNd8MWSdRAV70J8rM92PwsX8cHRVeCbxfr5N7hhh98n8nRns/N3gWYPM6ejkfODDUKYH+yJ/fA4cSeXJ+aDjEnDfn9993v0CtbVhKFSWtVE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TestingDy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5ed0d5dc-7212-11e8-b15c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7:02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faq.remarkbox.com/5ed0d5dc-7212-11e8-b15c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faq.remarkbox.com/5ed0d5dc-7212-11e8-b15c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ed0d5dc</dc:title>
  <dc:creator/>
  <cp:keywords/>
  <dcterms:created xsi:type="dcterms:W3CDTF">2026-05-02T12:57:03Z</dcterms:created>
  <dcterms:modified xsi:type="dcterms:W3CDTF">2026-05-02T12:5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